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C827E" w14:textId="6712DC70" w:rsidR="002932F8" w:rsidRPr="00ED407D" w:rsidRDefault="0043468C">
      <w:pPr>
        <w:pStyle w:val="Default"/>
        <w:jc w:val="center"/>
        <w:rPr>
          <w:rFonts w:ascii="Century Gothic" w:hAnsi="Century Gothic"/>
          <w:b/>
          <w:bCs/>
        </w:rPr>
      </w:pPr>
      <w:r w:rsidRPr="00ED407D">
        <w:rPr>
          <w:rFonts w:ascii="Century Gothic" w:hAnsi="Century Gothic"/>
          <w:b/>
          <w:bCs/>
        </w:rPr>
        <w:t>PUBLIC SERVICE GRANT (PSG) COUNCIL</w:t>
      </w:r>
    </w:p>
    <w:p w14:paraId="65F70FFC" w14:textId="77777777" w:rsidR="002932F8" w:rsidRPr="00ED407D" w:rsidRDefault="00E66AD5">
      <w:pPr>
        <w:pStyle w:val="Default"/>
        <w:jc w:val="center"/>
        <w:rPr>
          <w:rFonts w:ascii="Century Gothic" w:hAnsi="Century Gothic"/>
          <w:b/>
          <w:bCs/>
        </w:rPr>
      </w:pPr>
      <w:r w:rsidRPr="00ED407D">
        <w:rPr>
          <w:rFonts w:ascii="Century Gothic" w:hAnsi="Century Gothic"/>
          <w:b/>
          <w:bCs/>
        </w:rPr>
        <w:t xml:space="preserve">HYBRID/IN-PERSON </w:t>
      </w:r>
      <w:r w:rsidR="0043468C" w:rsidRPr="00ED407D">
        <w:rPr>
          <w:rFonts w:ascii="Century Gothic" w:hAnsi="Century Gothic"/>
          <w:b/>
          <w:bCs/>
        </w:rPr>
        <w:t>MEETING AGENDA</w:t>
      </w:r>
    </w:p>
    <w:p w14:paraId="522D2C2F" w14:textId="572499F2" w:rsidR="00E66AD5" w:rsidRPr="00ED407D" w:rsidRDefault="005F100E">
      <w:pPr>
        <w:pStyle w:val="Default"/>
        <w:jc w:val="center"/>
        <w:rPr>
          <w:rFonts w:ascii="Century Gothic" w:eastAsia="Century Gothic" w:hAnsi="Century Gothic" w:cs="Century Gothic"/>
          <w:b/>
          <w:bCs/>
        </w:rPr>
      </w:pPr>
      <w:r w:rsidRPr="00ED407D">
        <w:rPr>
          <w:rFonts w:ascii="Century Gothic" w:eastAsia="Century Gothic" w:hAnsi="Century Gothic" w:cs="Century Gothic"/>
          <w:b/>
          <w:bCs/>
        </w:rPr>
        <w:t>Ed Ball Building, 8</w:t>
      </w:r>
      <w:r w:rsidRPr="00ED407D">
        <w:rPr>
          <w:rFonts w:ascii="Century Gothic" w:eastAsia="Century Gothic" w:hAnsi="Century Gothic" w:cs="Century Gothic"/>
          <w:b/>
          <w:bCs/>
          <w:vertAlign w:val="superscript"/>
        </w:rPr>
        <w:t>th</w:t>
      </w:r>
      <w:r w:rsidRPr="00ED407D">
        <w:rPr>
          <w:rFonts w:ascii="Century Gothic" w:eastAsia="Century Gothic" w:hAnsi="Century Gothic" w:cs="Century Gothic"/>
          <w:b/>
          <w:bCs/>
        </w:rPr>
        <w:t xml:space="preserve"> Floor Board Room 851</w:t>
      </w:r>
    </w:p>
    <w:p w14:paraId="2A04E7A9" w14:textId="205353FE" w:rsidR="002932F8" w:rsidRPr="00ED407D" w:rsidRDefault="00047868">
      <w:pPr>
        <w:pStyle w:val="Default"/>
        <w:jc w:val="center"/>
        <w:rPr>
          <w:rFonts w:ascii="Century Gothic" w:eastAsia="Century Gothic" w:hAnsi="Century Gothic" w:cs="Century Gothic"/>
          <w:b/>
          <w:bCs/>
        </w:rPr>
      </w:pPr>
      <w:r>
        <w:rPr>
          <w:rFonts w:ascii="Century Gothic" w:hAnsi="Century Gothic"/>
          <w:b/>
          <w:bCs/>
        </w:rPr>
        <w:t xml:space="preserve">August </w:t>
      </w:r>
      <w:r w:rsidR="00DB58C0">
        <w:rPr>
          <w:rFonts w:ascii="Century Gothic" w:hAnsi="Century Gothic"/>
          <w:b/>
          <w:bCs/>
        </w:rPr>
        <w:t>31</w:t>
      </w:r>
      <w:r w:rsidR="00F95121">
        <w:rPr>
          <w:rFonts w:ascii="Century Gothic" w:hAnsi="Century Gothic"/>
          <w:b/>
          <w:bCs/>
        </w:rPr>
        <w:t>, 2022</w:t>
      </w:r>
      <w:r w:rsidR="0043468C" w:rsidRPr="00ED407D">
        <w:rPr>
          <w:rFonts w:ascii="Century Gothic" w:hAnsi="Century Gothic"/>
          <w:b/>
          <w:bCs/>
        </w:rPr>
        <w:t xml:space="preserve"> – </w:t>
      </w:r>
      <w:r w:rsidR="00CA490B">
        <w:rPr>
          <w:rFonts w:ascii="Century Gothic" w:hAnsi="Century Gothic"/>
          <w:b/>
          <w:bCs/>
        </w:rPr>
        <w:t>3</w:t>
      </w:r>
      <w:r w:rsidR="00F95121">
        <w:rPr>
          <w:rFonts w:ascii="Century Gothic" w:hAnsi="Century Gothic"/>
          <w:b/>
          <w:bCs/>
        </w:rPr>
        <w:t xml:space="preserve">:00 </w:t>
      </w:r>
      <w:r w:rsidR="00CA490B">
        <w:rPr>
          <w:rFonts w:ascii="Century Gothic" w:hAnsi="Century Gothic"/>
          <w:b/>
          <w:bCs/>
        </w:rPr>
        <w:t>P</w:t>
      </w:r>
      <w:r w:rsidR="0043468C" w:rsidRPr="00ED407D">
        <w:rPr>
          <w:rFonts w:ascii="Century Gothic" w:hAnsi="Century Gothic"/>
          <w:b/>
          <w:bCs/>
        </w:rPr>
        <w:t>M</w:t>
      </w:r>
    </w:p>
    <w:p w14:paraId="1937F70B" w14:textId="66B3BD00" w:rsidR="002932F8" w:rsidRPr="00ED407D" w:rsidRDefault="0043468C">
      <w:pPr>
        <w:pStyle w:val="Default"/>
        <w:jc w:val="center"/>
        <w:rPr>
          <w:rFonts w:ascii="Century Gothic" w:hAnsi="Century Gothic"/>
          <w:b/>
          <w:bCs/>
        </w:rPr>
      </w:pPr>
      <w:r w:rsidRPr="00ED407D">
        <w:rPr>
          <w:rFonts w:ascii="Century Gothic" w:hAnsi="Century Gothic"/>
          <w:b/>
          <w:bCs/>
        </w:rPr>
        <w:t xml:space="preserve">Chair:  </w:t>
      </w:r>
      <w:r w:rsidR="00F95121">
        <w:rPr>
          <w:rFonts w:ascii="Century Gothic" w:hAnsi="Century Gothic"/>
          <w:b/>
          <w:bCs/>
        </w:rPr>
        <w:t xml:space="preserve">Mr. </w:t>
      </w:r>
      <w:r w:rsidR="001F08B4">
        <w:rPr>
          <w:rFonts w:ascii="Century Gothic" w:hAnsi="Century Gothic"/>
          <w:b/>
          <w:bCs/>
        </w:rPr>
        <w:t>Baldwin</w:t>
      </w:r>
    </w:p>
    <w:p w14:paraId="6E91883C" w14:textId="77777777" w:rsidR="0066001D" w:rsidRPr="00ED407D" w:rsidRDefault="0066001D">
      <w:pPr>
        <w:pStyle w:val="Default"/>
        <w:jc w:val="center"/>
        <w:rPr>
          <w:rFonts w:ascii="Century Gothic" w:hAnsi="Century Gothic"/>
          <w:b/>
          <w:bCs/>
        </w:rPr>
      </w:pPr>
    </w:p>
    <w:p w14:paraId="3B99CAF2" w14:textId="16D16408" w:rsidR="008202D8" w:rsidRDefault="008202D8" w:rsidP="008202D8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 w:rsidRPr="00ED407D">
        <w:rPr>
          <w:rFonts w:ascii="Century Gothic" w:hAnsi="Century Gothic"/>
          <w:b/>
          <w:color w:val="auto"/>
        </w:rPr>
        <w:t>Welcome &amp; Introduc</w:t>
      </w:r>
      <w:r w:rsidR="008F1721" w:rsidRPr="00ED407D">
        <w:rPr>
          <w:rFonts w:ascii="Century Gothic" w:hAnsi="Century Gothic"/>
          <w:b/>
          <w:color w:val="auto"/>
        </w:rPr>
        <w:t>tion of PSG Council Members – M</w:t>
      </w:r>
      <w:r w:rsidR="00F95121">
        <w:rPr>
          <w:rFonts w:ascii="Century Gothic" w:hAnsi="Century Gothic"/>
          <w:b/>
          <w:color w:val="auto"/>
        </w:rPr>
        <w:t>r</w:t>
      </w:r>
      <w:r w:rsidR="0066001D" w:rsidRPr="00ED407D">
        <w:rPr>
          <w:rFonts w:ascii="Century Gothic" w:hAnsi="Century Gothic"/>
          <w:b/>
          <w:color w:val="auto"/>
        </w:rPr>
        <w:t xml:space="preserve">. </w:t>
      </w:r>
      <w:r w:rsidR="001F08B4">
        <w:rPr>
          <w:rFonts w:ascii="Century Gothic" w:hAnsi="Century Gothic"/>
          <w:b/>
          <w:color w:val="auto"/>
        </w:rPr>
        <w:t>Baldwin</w:t>
      </w:r>
    </w:p>
    <w:p w14:paraId="79F757D3" w14:textId="77777777" w:rsidR="00522BE0" w:rsidRDefault="00522BE0" w:rsidP="00522BE0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auto"/>
        </w:rPr>
      </w:pPr>
    </w:p>
    <w:p w14:paraId="57EB6DC3" w14:textId="77777777" w:rsidR="00EB0CC7" w:rsidRDefault="00EB0CC7" w:rsidP="00EB0CC7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auto"/>
        </w:rPr>
      </w:pPr>
    </w:p>
    <w:p w14:paraId="40563A43" w14:textId="7FD5F4CA" w:rsidR="00C12ED2" w:rsidRDefault="004117CB" w:rsidP="00094FCB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>
        <w:rPr>
          <w:rFonts w:ascii="Century Gothic" w:hAnsi="Century Gothic"/>
          <w:b/>
          <w:color w:val="auto"/>
        </w:rPr>
        <w:t xml:space="preserve">Administration Update </w:t>
      </w:r>
      <w:r w:rsidR="00C12ED2">
        <w:rPr>
          <w:rFonts w:ascii="Century Gothic" w:hAnsi="Century Gothic"/>
          <w:b/>
          <w:color w:val="auto"/>
        </w:rPr>
        <w:t>- M</w:t>
      </w:r>
      <w:r>
        <w:rPr>
          <w:rFonts w:ascii="Century Gothic" w:hAnsi="Century Gothic"/>
          <w:b/>
          <w:color w:val="auto"/>
        </w:rPr>
        <w:t>s</w:t>
      </w:r>
      <w:r w:rsidR="00C12ED2">
        <w:rPr>
          <w:rFonts w:ascii="Century Gothic" w:hAnsi="Century Gothic"/>
          <w:b/>
          <w:color w:val="auto"/>
        </w:rPr>
        <w:t xml:space="preserve">. </w:t>
      </w:r>
      <w:r>
        <w:rPr>
          <w:rFonts w:ascii="Century Gothic" w:hAnsi="Century Gothic"/>
          <w:b/>
          <w:color w:val="auto"/>
        </w:rPr>
        <w:t>Mervin</w:t>
      </w:r>
    </w:p>
    <w:p w14:paraId="694CA1C7" w14:textId="453BFA65" w:rsidR="00C12ED2" w:rsidRDefault="00522BE0" w:rsidP="00C12ED2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  <w:r>
        <w:rPr>
          <w:rFonts w:ascii="Century Gothic" w:hAnsi="Century Gothic"/>
          <w:b/>
          <w:color w:val="FF0000"/>
        </w:rPr>
        <w:t>M</w:t>
      </w:r>
      <w:r w:rsidR="004117CB">
        <w:rPr>
          <w:rFonts w:ascii="Century Gothic" w:hAnsi="Century Gothic"/>
          <w:b/>
          <w:color w:val="FF0000"/>
        </w:rPr>
        <w:t>s. Mervin will give an update on the PSG Council funding process</w:t>
      </w:r>
      <w:r w:rsidR="00DB58C0">
        <w:rPr>
          <w:rFonts w:ascii="Century Gothic" w:hAnsi="Century Gothic"/>
          <w:b/>
          <w:color w:val="FF0000"/>
        </w:rPr>
        <w:t xml:space="preserve"> for FY 2023</w:t>
      </w:r>
      <w:r w:rsidR="004117CB">
        <w:rPr>
          <w:rFonts w:ascii="Century Gothic" w:hAnsi="Century Gothic"/>
          <w:b/>
          <w:color w:val="FF0000"/>
        </w:rPr>
        <w:t xml:space="preserve">.  </w:t>
      </w:r>
    </w:p>
    <w:p w14:paraId="03045557" w14:textId="13E18C55" w:rsidR="00522BE0" w:rsidRDefault="00522BE0" w:rsidP="00C12ED2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</w:p>
    <w:p w14:paraId="4ED15C3D" w14:textId="77777777" w:rsidR="00DB58C0" w:rsidRPr="00C12ED2" w:rsidRDefault="00DB58C0" w:rsidP="00C12ED2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</w:p>
    <w:p w14:paraId="44FE2D59" w14:textId="09900E45" w:rsidR="00DB58C0" w:rsidRDefault="00DB58C0" w:rsidP="008202D8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000000"/>
        </w:rPr>
      </w:pPr>
      <w:r>
        <w:rPr>
          <w:rFonts w:ascii="Century Gothic" w:hAnsi="Century Gothic"/>
          <w:b/>
          <w:bCs/>
          <w:color w:val="000000"/>
        </w:rPr>
        <w:t>PSG Council Discussion – Mr. Baldwin</w:t>
      </w:r>
    </w:p>
    <w:p w14:paraId="76802290" w14:textId="50CC7550" w:rsidR="00DB58C0" w:rsidRDefault="00DB58C0" w:rsidP="00DB58C0">
      <w:pPr>
        <w:pStyle w:val="msolistparagraph0"/>
        <w:ind w:left="1080"/>
        <w:jc w:val="both"/>
        <w:rPr>
          <w:rFonts w:ascii="Century Gothic" w:hAnsi="Century Gothic"/>
          <w:b/>
          <w:bCs/>
          <w:color w:val="000000"/>
        </w:rPr>
      </w:pPr>
    </w:p>
    <w:p w14:paraId="4EBD6025" w14:textId="77777777" w:rsidR="00DB58C0" w:rsidRPr="00DB58C0" w:rsidRDefault="00DB58C0" w:rsidP="00DB58C0">
      <w:pPr>
        <w:pStyle w:val="msolistparagraph0"/>
        <w:ind w:left="1080"/>
        <w:jc w:val="both"/>
        <w:rPr>
          <w:rFonts w:ascii="Century Gothic" w:hAnsi="Century Gothic"/>
          <w:b/>
          <w:bCs/>
          <w:color w:val="000000"/>
        </w:rPr>
      </w:pPr>
    </w:p>
    <w:p w14:paraId="1896E423" w14:textId="178E50F1" w:rsidR="00DB58C0" w:rsidRPr="00DB58C0" w:rsidRDefault="00DB58C0" w:rsidP="008202D8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000000"/>
        </w:rPr>
      </w:pPr>
      <w:r>
        <w:rPr>
          <w:rFonts w:ascii="Century Gothic" w:hAnsi="Century Gothic"/>
          <w:b/>
          <w:bCs/>
          <w:color w:val="000000"/>
        </w:rPr>
        <w:t>Public Comment – Mr. Baldwin</w:t>
      </w:r>
    </w:p>
    <w:p w14:paraId="6FBACBA8" w14:textId="521E3C5D" w:rsidR="00DB58C0" w:rsidRDefault="00DB58C0" w:rsidP="00DB58C0">
      <w:pPr>
        <w:pStyle w:val="ListParagraph"/>
        <w:rPr>
          <w:rFonts w:ascii="Century Gothic" w:hAnsi="Century Gothic"/>
          <w:b/>
          <w:bCs/>
        </w:rPr>
      </w:pPr>
    </w:p>
    <w:p w14:paraId="6CFE9C37" w14:textId="77777777" w:rsidR="00DB58C0" w:rsidRDefault="00DB58C0" w:rsidP="00DB58C0">
      <w:pPr>
        <w:pStyle w:val="ListParagraph"/>
        <w:rPr>
          <w:rFonts w:ascii="Century Gothic" w:hAnsi="Century Gothic"/>
          <w:b/>
          <w:bCs/>
        </w:rPr>
      </w:pPr>
    </w:p>
    <w:p w14:paraId="4E9A3C62" w14:textId="1579C4D4" w:rsidR="00DB58C0" w:rsidRPr="00DB58C0" w:rsidRDefault="00DB58C0" w:rsidP="008202D8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000000"/>
        </w:rPr>
      </w:pPr>
      <w:r>
        <w:rPr>
          <w:rFonts w:ascii="Century Gothic" w:hAnsi="Century Gothic"/>
          <w:b/>
          <w:bCs/>
          <w:color w:val="000000"/>
        </w:rPr>
        <w:t>PSG Council vote on revised process for FY 2023</w:t>
      </w:r>
    </w:p>
    <w:p w14:paraId="0E0B66AD" w14:textId="7EBBE16A" w:rsidR="00DB58C0" w:rsidRDefault="00DB58C0" w:rsidP="00DB58C0">
      <w:pPr>
        <w:pStyle w:val="ListParagraph"/>
        <w:rPr>
          <w:rFonts w:ascii="Century Gothic" w:hAnsi="Century Gothic"/>
          <w:b/>
          <w:bCs/>
        </w:rPr>
      </w:pPr>
    </w:p>
    <w:p w14:paraId="08C38E08" w14:textId="512C7962" w:rsidR="00DB58C0" w:rsidRDefault="00DB58C0" w:rsidP="00DB58C0">
      <w:pPr>
        <w:pStyle w:val="ListParagraph"/>
        <w:rPr>
          <w:rFonts w:ascii="Century Gothic" w:hAnsi="Century Gothic"/>
          <w:b/>
          <w:bCs/>
        </w:rPr>
      </w:pPr>
    </w:p>
    <w:p w14:paraId="32399273" w14:textId="77777777" w:rsidR="00DB58C0" w:rsidRDefault="00DB58C0" w:rsidP="00DB58C0">
      <w:pPr>
        <w:pStyle w:val="ListParagraph"/>
        <w:rPr>
          <w:rFonts w:ascii="Century Gothic" w:hAnsi="Century Gothic"/>
          <w:b/>
          <w:bCs/>
        </w:rPr>
      </w:pPr>
    </w:p>
    <w:p w14:paraId="55077B2C" w14:textId="79C4F46A" w:rsidR="002932F8" w:rsidRPr="00ED407D" w:rsidRDefault="00DB58C0" w:rsidP="008202D8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000000"/>
        </w:rPr>
      </w:pPr>
      <w:r>
        <w:rPr>
          <w:rFonts w:ascii="Century Gothic" w:hAnsi="Century Gothic"/>
          <w:b/>
          <w:bCs/>
          <w:color w:val="000000"/>
          <w:u w:color="000000"/>
        </w:rPr>
        <w:t xml:space="preserve">Open </w:t>
      </w:r>
      <w:r w:rsidR="0043468C" w:rsidRPr="00ED407D">
        <w:rPr>
          <w:rFonts w:ascii="Century Gothic" w:hAnsi="Century Gothic"/>
          <w:b/>
          <w:bCs/>
          <w:color w:val="000000"/>
          <w:u w:color="000000"/>
        </w:rPr>
        <w:t xml:space="preserve">Discussion </w:t>
      </w:r>
      <w:r w:rsidR="009B6D26" w:rsidRPr="00ED407D">
        <w:rPr>
          <w:rFonts w:ascii="Century Gothic" w:hAnsi="Century Gothic"/>
          <w:b/>
          <w:bCs/>
          <w:color w:val="000000"/>
          <w:u w:color="000000"/>
        </w:rPr>
        <w:t>– M</w:t>
      </w:r>
      <w:r w:rsidR="00A42AEE">
        <w:rPr>
          <w:rFonts w:ascii="Century Gothic" w:hAnsi="Century Gothic"/>
          <w:b/>
          <w:bCs/>
          <w:color w:val="000000"/>
          <w:u w:color="000000"/>
        </w:rPr>
        <w:t xml:space="preserve">r. </w:t>
      </w:r>
      <w:r w:rsidR="00EB0CC7">
        <w:rPr>
          <w:rFonts w:ascii="Century Gothic" w:hAnsi="Century Gothic"/>
          <w:b/>
          <w:bCs/>
          <w:color w:val="000000"/>
          <w:u w:color="000000"/>
        </w:rPr>
        <w:t>Baldwin</w:t>
      </w:r>
    </w:p>
    <w:p w14:paraId="745C73CA" w14:textId="65B40431" w:rsidR="00CB39D9" w:rsidRDefault="00CB39D9" w:rsidP="00CB39D9">
      <w:pPr>
        <w:pStyle w:val="msolistparagraph0"/>
        <w:ind w:left="1080"/>
        <w:jc w:val="both"/>
        <w:rPr>
          <w:rFonts w:ascii="Century Gothic" w:hAnsi="Century Gothic"/>
          <w:b/>
          <w:bCs/>
          <w:color w:val="FF0000"/>
        </w:rPr>
      </w:pPr>
    </w:p>
    <w:p w14:paraId="4611B167" w14:textId="77777777" w:rsidR="00DB58C0" w:rsidRDefault="00DB58C0" w:rsidP="00CB39D9">
      <w:pPr>
        <w:pStyle w:val="msolistparagraph0"/>
        <w:ind w:left="1080"/>
        <w:jc w:val="both"/>
        <w:rPr>
          <w:rFonts w:ascii="Century Gothic" w:hAnsi="Century Gothic"/>
          <w:b/>
          <w:bCs/>
          <w:color w:val="FF0000"/>
        </w:rPr>
      </w:pPr>
    </w:p>
    <w:p w14:paraId="6A26577D" w14:textId="77777777" w:rsidR="00522BE0" w:rsidRDefault="00522BE0" w:rsidP="00522BE0">
      <w:pPr>
        <w:pStyle w:val="msolistparagraph0"/>
        <w:ind w:left="0"/>
        <w:jc w:val="both"/>
        <w:rPr>
          <w:rFonts w:ascii="Century Gothic" w:hAnsi="Century Gothic"/>
          <w:b/>
          <w:bCs/>
          <w:color w:val="FF0000"/>
        </w:rPr>
      </w:pPr>
    </w:p>
    <w:p w14:paraId="4D3FC602" w14:textId="064D9A55" w:rsidR="00CA490B" w:rsidRDefault="0043468C" w:rsidP="00522BE0">
      <w:pPr>
        <w:pStyle w:val="msolistparagraph0"/>
        <w:ind w:left="0"/>
        <w:jc w:val="both"/>
      </w:pPr>
      <w:r w:rsidRPr="00EB0CC7">
        <w:rPr>
          <w:rFonts w:ascii="Century Gothic" w:hAnsi="Century Gothic"/>
          <w:b/>
          <w:bCs/>
          <w:color w:val="000000"/>
          <w:u w:color="000000"/>
        </w:rPr>
        <w:t>Public Comment</w:t>
      </w:r>
      <w:r w:rsidR="0007236C" w:rsidRPr="00EB0CC7">
        <w:rPr>
          <w:rFonts w:ascii="Century Gothic" w:hAnsi="Century Gothic"/>
          <w:b/>
          <w:bCs/>
          <w:color w:val="000000"/>
          <w:u w:color="000000"/>
        </w:rPr>
        <w:t xml:space="preserve"> </w:t>
      </w:r>
      <w:r w:rsidRPr="00EB0CC7">
        <w:rPr>
          <w:rFonts w:ascii="Century Gothic" w:hAnsi="Century Gothic"/>
          <w:b/>
          <w:bCs/>
          <w:i/>
          <w:iCs/>
          <w:color w:val="000000"/>
          <w:u w:color="000000"/>
        </w:rPr>
        <w:t>(Please fill out a card if you wish to speak on a topic that isn’t on the agenda)</w:t>
      </w:r>
    </w:p>
    <w:sectPr w:rsidR="00CA490B" w:rsidSect="00B33357">
      <w:headerReference w:type="default" r:id="rId11"/>
      <w:footerReference w:type="default" r:id="rId12"/>
      <w:pgSz w:w="12240" w:h="15840"/>
      <w:pgMar w:top="1350" w:right="634" w:bottom="990" w:left="634" w:header="720" w:footer="27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1226C6" w14:textId="77777777" w:rsidR="00BD49B6" w:rsidRDefault="00BD49B6">
      <w:r>
        <w:separator/>
      </w:r>
    </w:p>
  </w:endnote>
  <w:endnote w:type="continuationSeparator" w:id="0">
    <w:p w14:paraId="591EAFF4" w14:textId="77777777" w:rsidR="00BD49B6" w:rsidRDefault="00BD49B6">
      <w:r>
        <w:continuationSeparator/>
      </w:r>
    </w:p>
  </w:endnote>
  <w:endnote w:type="continuationNotice" w:id="1">
    <w:p w14:paraId="4E3349C2" w14:textId="77777777" w:rsidR="006F105E" w:rsidRDefault="006F105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 Neue">
    <w:altName w:val="Times New Roman"/>
    <w:charset w:val="00"/>
    <w:family w:val="auto"/>
    <w:pitch w:val="default"/>
  </w:font>
  <w:font w:name="Lapidary 33 3 BT">
    <w:altName w:val="Cambria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2C7C9" w14:textId="77777777" w:rsidR="002932F8" w:rsidRDefault="002932F8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05AE40" w14:textId="77777777" w:rsidR="00BD49B6" w:rsidRDefault="00BD49B6">
      <w:r>
        <w:separator/>
      </w:r>
    </w:p>
  </w:footnote>
  <w:footnote w:type="continuationSeparator" w:id="0">
    <w:p w14:paraId="3659B806" w14:textId="77777777" w:rsidR="00BD49B6" w:rsidRDefault="00BD49B6">
      <w:r>
        <w:continuationSeparator/>
      </w:r>
    </w:p>
  </w:footnote>
  <w:footnote w:type="continuationNotice" w:id="1">
    <w:p w14:paraId="4F062BD5" w14:textId="77777777" w:rsidR="006F105E" w:rsidRDefault="006F105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F663B" w14:textId="77777777" w:rsidR="002932F8" w:rsidRDefault="0043468C">
    <w:pPr>
      <w:pStyle w:val="Header"/>
      <w:jc w:val="center"/>
    </w:pPr>
    <w:r>
      <w:rPr>
        <w:noProof/>
      </w:rPr>
      <mc:AlternateContent>
        <mc:Choice Requires="wpg">
          <w:drawing>
            <wp:anchor distT="152400" distB="152400" distL="152400" distR="152400" simplePos="0" relativeHeight="251658240" behindDoc="1" locked="0" layoutInCell="1" allowOverlap="1" wp14:anchorId="2B4A8415" wp14:editId="64B9DEC9">
              <wp:simplePos x="0" y="0"/>
              <wp:positionH relativeFrom="page">
                <wp:posOffset>241300</wp:posOffset>
              </wp:positionH>
              <wp:positionV relativeFrom="page">
                <wp:posOffset>152400</wp:posOffset>
              </wp:positionV>
              <wp:extent cx="7518401" cy="1168400"/>
              <wp:effectExtent l="0" t="0" r="0" b="0"/>
              <wp:wrapNone/>
              <wp:docPr id="1073741827" name="officeArt object" descr="officeArt objec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18401" cy="1168400"/>
                        <a:chOff x="0" y="0"/>
                        <a:chExt cx="7518400" cy="1168400"/>
                      </a:xfrm>
                    </wpg:grpSpPr>
                    <pic:pic xmlns:pic="http://schemas.openxmlformats.org/drawingml/2006/picture">
                      <pic:nvPicPr>
                        <pic:cNvPr id="1073741825" name="image1.png" descr="image1.png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rcRect l="26856" b="43210"/>
                        <a:stretch>
                          <a:fillRect/>
                        </a:stretch>
                      </pic:blipFill>
                      <pic:spPr>
                        <a:xfrm>
                          <a:off x="1231899" y="0"/>
                          <a:ext cx="6286502" cy="1168401"/>
                        </a:xfrm>
                        <a:prstGeom prst="rect">
                          <a:avLst/>
                        </a:prstGeom>
                        <a:ln w="12700" cap="flat">
                          <a:noFill/>
                          <a:miter lim="400000"/>
                        </a:ln>
                        <a:effectLst/>
                      </pic:spPr>
                    </pic:pic>
                    <pic:pic xmlns:pic="http://schemas.openxmlformats.org/drawingml/2006/picture">
                      <pic:nvPicPr>
                        <pic:cNvPr id="1073741826" name="image2.png" descr="image2.png"/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rcRect r="71854"/>
                        <a:stretch>
                          <a:fillRect/>
                        </a:stretch>
                      </pic:blipFill>
                      <pic:spPr>
                        <a:xfrm>
                          <a:off x="-1" y="12700"/>
                          <a:ext cx="1231901" cy="1155700"/>
                        </a:xfrm>
                        <a:prstGeom prst="rect">
                          <a:avLst/>
                        </a:prstGeom>
                        <a:ln w="12700" cap="flat">
                          <a:noFill/>
                          <a:miter lim="400000"/>
                        </a:ln>
                        <a:effectLst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46EBD24" id="officeArt object" o:spid="_x0000_s1026" alt="officeArt object" style="position:absolute;margin-left:19pt;margin-top:12pt;width:592pt;height:92pt;z-index:-251658240;mso-wrap-distance-left:12pt;mso-wrap-distance-top:12pt;mso-wrap-distance-right:12pt;mso-wrap-distance-bottom:12pt;mso-position-horizontal-relative:page;mso-position-vertical-relative:page" coordsize="75184,116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1.png" o:spid="_x0000_s1027" type="#_x0000_t75" alt="image1.png" style="position:absolute;left:12318;width:62866;height:116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" strokeweight="1pt">
                <v:stroke miterlimit="4"/>
                <v:imagedata r:id="rId3" o:title="image1" cropbottom="28318f" cropleft="17600f"/>
              </v:shape>
              <v:shape id="image2.png" o:spid="_x0000_s1028" type="#_x0000_t75" alt="image2.png" style="position:absolute;top:127;width:12319;height:115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" strokeweight="1pt">
                <v:stroke miterlimit="4"/>
                <v:imagedata r:id="rId4" o:title="image2" cropright="47090f"/>
              </v:shape>
              <w10:wrap anchorx="page" anchory="page"/>
            </v:group>
          </w:pict>
        </mc:Fallback>
      </mc:AlternateContent>
    </w:r>
  </w:p>
  <w:p w14:paraId="0DF1C3FF" w14:textId="77777777" w:rsidR="002932F8" w:rsidRDefault="0043468C">
    <w:pPr>
      <w:pStyle w:val="BodyA"/>
      <w:jc w:val="right"/>
    </w:pPr>
    <w:r>
      <w:tab/>
    </w:r>
  </w:p>
  <w:p w14:paraId="0EF8C9F5" w14:textId="77777777" w:rsidR="002932F8" w:rsidRDefault="002932F8">
    <w:pPr>
      <w:pStyle w:val="BodyA"/>
      <w:jc w:val="right"/>
    </w:pPr>
  </w:p>
  <w:p w14:paraId="796877F2" w14:textId="77777777" w:rsidR="002932F8" w:rsidRDefault="002932F8">
    <w:pPr>
      <w:pStyle w:val="BodyA"/>
      <w:jc w:val="right"/>
    </w:pPr>
  </w:p>
  <w:p w14:paraId="37CE64BE" w14:textId="77777777" w:rsidR="002932F8" w:rsidRDefault="002932F8">
    <w:pPr>
      <w:pStyle w:val="BodyA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86E89"/>
    <w:multiLevelType w:val="hybridMultilevel"/>
    <w:tmpl w:val="A842855C"/>
    <w:lvl w:ilvl="0" w:tplc="2934FA7E">
      <w:start w:val="1"/>
      <w:numFmt w:val="upperRoman"/>
      <w:lvlText w:val="%1."/>
      <w:lvlJc w:val="left"/>
      <w:pPr>
        <w:ind w:left="1080" w:hanging="720"/>
      </w:pPr>
      <w:rPr>
        <w:rFonts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7593F"/>
    <w:multiLevelType w:val="hybridMultilevel"/>
    <w:tmpl w:val="FFDC1F6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23D96BD2"/>
    <w:multiLevelType w:val="hybridMultilevel"/>
    <w:tmpl w:val="0540E99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58C1F20"/>
    <w:multiLevelType w:val="hybridMultilevel"/>
    <w:tmpl w:val="8F427BF2"/>
    <w:lvl w:ilvl="0" w:tplc="5B6478C0">
      <w:start w:val="1"/>
      <w:numFmt w:val="upperRoman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9B5D11"/>
    <w:multiLevelType w:val="hybridMultilevel"/>
    <w:tmpl w:val="59CC469E"/>
    <w:styleLink w:val="ImportedStyle1"/>
    <w:lvl w:ilvl="0" w:tplc="8CBA5B90">
      <w:start w:val="1"/>
      <w:numFmt w:val="upperRoman"/>
      <w:lvlText w:val="%1."/>
      <w:lvlJc w:val="left"/>
      <w:pPr>
        <w:ind w:left="1080" w:hanging="72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CB8B8E8">
      <w:start w:val="1"/>
      <w:numFmt w:val="upperRoman"/>
      <w:lvlText w:val="%2."/>
      <w:lvlJc w:val="left"/>
      <w:pPr>
        <w:ind w:left="1680" w:hanging="60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948E072">
      <w:start w:val="1"/>
      <w:numFmt w:val="upperRoman"/>
      <w:lvlText w:val="%3."/>
      <w:lvlJc w:val="left"/>
      <w:pPr>
        <w:ind w:left="2280" w:hanging="48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C9804F8">
      <w:start w:val="1"/>
      <w:numFmt w:val="decimal"/>
      <w:lvlText w:val="%4."/>
      <w:lvlJc w:val="left"/>
      <w:pPr>
        <w:ind w:left="288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A107D16">
      <w:start w:val="1"/>
      <w:numFmt w:val="lowerLetter"/>
      <w:lvlText w:val="%5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1A628C">
      <w:start w:val="1"/>
      <w:numFmt w:val="lowerRoman"/>
      <w:lvlText w:val="%6."/>
      <w:lvlJc w:val="left"/>
      <w:pPr>
        <w:ind w:left="4320" w:hanging="296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A429188">
      <w:start w:val="1"/>
      <w:numFmt w:val="decimal"/>
      <w:lvlText w:val="%7."/>
      <w:lvlJc w:val="left"/>
      <w:pPr>
        <w:ind w:left="504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838DD94">
      <w:start w:val="1"/>
      <w:numFmt w:val="lowerLetter"/>
      <w:lvlText w:val="%8."/>
      <w:lvlJc w:val="left"/>
      <w:pPr>
        <w:ind w:left="576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884863C">
      <w:start w:val="1"/>
      <w:numFmt w:val="lowerRoman"/>
      <w:lvlText w:val="%9."/>
      <w:lvlJc w:val="left"/>
      <w:pPr>
        <w:ind w:left="6480" w:hanging="296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410D4836"/>
    <w:multiLevelType w:val="hybridMultilevel"/>
    <w:tmpl w:val="CF78BB2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464B64FC"/>
    <w:multiLevelType w:val="hybridMultilevel"/>
    <w:tmpl w:val="BB7AA72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CAC22A3"/>
    <w:multiLevelType w:val="hybridMultilevel"/>
    <w:tmpl w:val="10222AA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41738A5"/>
    <w:multiLevelType w:val="hybridMultilevel"/>
    <w:tmpl w:val="59CC469E"/>
    <w:numStyleLink w:val="ImportedStyle1"/>
  </w:abstractNum>
  <w:abstractNum w:abstractNumId="9" w15:restartNumberingAfterBreak="0">
    <w:nsid w:val="54BE3BAB"/>
    <w:multiLevelType w:val="multilevel"/>
    <w:tmpl w:val="95BCE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57821C1"/>
    <w:multiLevelType w:val="hybridMultilevel"/>
    <w:tmpl w:val="5F7EFC7C"/>
    <w:lvl w:ilvl="0" w:tplc="FFFFFFFF">
      <w:start w:val="1"/>
      <w:numFmt w:val="lowerLetter"/>
      <w:lvlText w:val="%1."/>
      <w:lvlJc w:val="left"/>
      <w:pPr>
        <w:ind w:left="1800" w:hanging="360"/>
      </w:pPr>
    </w:lvl>
    <w:lvl w:ilvl="1" w:tplc="FFFFFFFF">
      <w:start w:val="1"/>
      <w:numFmt w:val="decimal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5A855CE8"/>
    <w:multiLevelType w:val="hybridMultilevel"/>
    <w:tmpl w:val="5F7EFC7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0F">
      <w:start w:val="1"/>
      <w:numFmt w:val="decimal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CB4279F"/>
    <w:multiLevelType w:val="hybridMultilevel"/>
    <w:tmpl w:val="778240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D6F362B"/>
    <w:multiLevelType w:val="hybridMultilevel"/>
    <w:tmpl w:val="B936BD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8B6043"/>
    <w:multiLevelType w:val="multilevel"/>
    <w:tmpl w:val="540CA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E1D225D"/>
    <w:multiLevelType w:val="hybridMultilevel"/>
    <w:tmpl w:val="0B422FC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1092486"/>
    <w:multiLevelType w:val="hybridMultilevel"/>
    <w:tmpl w:val="01768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0175022">
    <w:abstractNumId w:val="4"/>
  </w:num>
  <w:num w:numId="2" w16cid:durableId="1504398059">
    <w:abstractNumId w:val="8"/>
    <w:lvlOverride w:ilvl="0">
      <w:lvl w:ilvl="0" w:tplc="09265CC2">
        <w:start w:val="1"/>
        <w:numFmt w:val="upperRoman"/>
        <w:lvlText w:val="%1."/>
        <w:lvlJc w:val="left"/>
        <w:pPr>
          <w:ind w:left="1080" w:hanging="720"/>
        </w:pPr>
        <w:rPr>
          <w:rFonts w:hAnsi="Century Gothic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" w16cid:durableId="2047487009">
    <w:abstractNumId w:val="7"/>
  </w:num>
  <w:num w:numId="4" w16cid:durableId="1737507436">
    <w:abstractNumId w:val="0"/>
  </w:num>
  <w:num w:numId="5" w16cid:durableId="356463857">
    <w:abstractNumId w:val="8"/>
  </w:num>
  <w:num w:numId="6" w16cid:durableId="1574046590">
    <w:abstractNumId w:val="3"/>
  </w:num>
  <w:num w:numId="7" w16cid:durableId="686718676">
    <w:abstractNumId w:val="14"/>
  </w:num>
  <w:num w:numId="8" w16cid:durableId="2134862680">
    <w:abstractNumId w:val="9"/>
  </w:num>
  <w:num w:numId="9" w16cid:durableId="1318726802">
    <w:abstractNumId w:val="12"/>
  </w:num>
  <w:num w:numId="10" w16cid:durableId="309792561">
    <w:abstractNumId w:val="1"/>
  </w:num>
  <w:num w:numId="11" w16cid:durableId="1735852873">
    <w:abstractNumId w:val="2"/>
  </w:num>
  <w:num w:numId="12" w16cid:durableId="1664777730">
    <w:abstractNumId w:val="5"/>
  </w:num>
  <w:num w:numId="13" w16cid:durableId="259609639">
    <w:abstractNumId w:val="15"/>
  </w:num>
  <w:num w:numId="14" w16cid:durableId="1274022574">
    <w:abstractNumId w:val="6"/>
  </w:num>
  <w:num w:numId="15" w16cid:durableId="1046100402">
    <w:abstractNumId w:val="11"/>
  </w:num>
  <w:num w:numId="16" w16cid:durableId="12602187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13215846">
    <w:abstractNumId w:val="16"/>
  </w:num>
  <w:num w:numId="18" w16cid:durableId="76457355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DY2NDE0NDE3NDFV0lEKTi0uzszPAykwqgUA+G54PSwAAAA="/>
  </w:docVars>
  <w:rsids>
    <w:rsidRoot w:val="002932F8"/>
    <w:rsid w:val="000157CF"/>
    <w:rsid w:val="00017984"/>
    <w:rsid w:val="00017E2D"/>
    <w:rsid w:val="000263CA"/>
    <w:rsid w:val="00047868"/>
    <w:rsid w:val="0007236C"/>
    <w:rsid w:val="000830D5"/>
    <w:rsid w:val="00091B40"/>
    <w:rsid w:val="00094FCB"/>
    <w:rsid w:val="000B4753"/>
    <w:rsid w:val="000B5D63"/>
    <w:rsid w:val="000B6378"/>
    <w:rsid w:val="000D1B30"/>
    <w:rsid w:val="000D2085"/>
    <w:rsid w:val="001100E9"/>
    <w:rsid w:val="001242F0"/>
    <w:rsid w:val="00142636"/>
    <w:rsid w:val="00155244"/>
    <w:rsid w:val="00156409"/>
    <w:rsid w:val="001840E3"/>
    <w:rsid w:val="0019398B"/>
    <w:rsid w:val="001B4F3B"/>
    <w:rsid w:val="001F08B4"/>
    <w:rsid w:val="00200B73"/>
    <w:rsid w:val="002228F4"/>
    <w:rsid w:val="00223990"/>
    <w:rsid w:val="0023415A"/>
    <w:rsid w:val="00263626"/>
    <w:rsid w:val="00292E9F"/>
    <w:rsid w:val="002932F8"/>
    <w:rsid w:val="002A30E9"/>
    <w:rsid w:val="002D0528"/>
    <w:rsid w:val="00300648"/>
    <w:rsid w:val="0034345F"/>
    <w:rsid w:val="00365D2D"/>
    <w:rsid w:val="00370949"/>
    <w:rsid w:val="003922BF"/>
    <w:rsid w:val="003936EB"/>
    <w:rsid w:val="003B310B"/>
    <w:rsid w:val="003B470F"/>
    <w:rsid w:val="003D0995"/>
    <w:rsid w:val="003D539A"/>
    <w:rsid w:val="003F4B57"/>
    <w:rsid w:val="004117CB"/>
    <w:rsid w:val="0043468C"/>
    <w:rsid w:val="00472515"/>
    <w:rsid w:val="004926B0"/>
    <w:rsid w:val="004D2EB5"/>
    <w:rsid w:val="004D7D72"/>
    <w:rsid w:val="004F356E"/>
    <w:rsid w:val="004F3FD1"/>
    <w:rsid w:val="00500400"/>
    <w:rsid w:val="00502B66"/>
    <w:rsid w:val="00522BE0"/>
    <w:rsid w:val="00533620"/>
    <w:rsid w:val="005419DC"/>
    <w:rsid w:val="0055616C"/>
    <w:rsid w:val="00570AE3"/>
    <w:rsid w:val="005842C4"/>
    <w:rsid w:val="005A4B0F"/>
    <w:rsid w:val="005B7520"/>
    <w:rsid w:val="005C71F3"/>
    <w:rsid w:val="005D50A4"/>
    <w:rsid w:val="005E74B3"/>
    <w:rsid w:val="005F100E"/>
    <w:rsid w:val="005F7233"/>
    <w:rsid w:val="00636732"/>
    <w:rsid w:val="0066001D"/>
    <w:rsid w:val="0068191E"/>
    <w:rsid w:val="006C4C8F"/>
    <w:rsid w:val="006D743E"/>
    <w:rsid w:val="006E49C2"/>
    <w:rsid w:val="006F105E"/>
    <w:rsid w:val="00702437"/>
    <w:rsid w:val="00705D32"/>
    <w:rsid w:val="0071081B"/>
    <w:rsid w:val="00712C01"/>
    <w:rsid w:val="00714C76"/>
    <w:rsid w:val="00736829"/>
    <w:rsid w:val="00736D1C"/>
    <w:rsid w:val="00763DE4"/>
    <w:rsid w:val="00771E95"/>
    <w:rsid w:val="007A7527"/>
    <w:rsid w:val="007C22D4"/>
    <w:rsid w:val="007C2D96"/>
    <w:rsid w:val="007F3E13"/>
    <w:rsid w:val="007F4763"/>
    <w:rsid w:val="00817938"/>
    <w:rsid w:val="008202D8"/>
    <w:rsid w:val="00871538"/>
    <w:rsid w:val="00891B10"/>
    <w:rsid w:val="00895BD6"/>
    <w:rsid w:val="008A4609"/>
    <w:rsid w:val="008C192F"/>
    <w:rsid w:val="008C65EA"/>
    <w:rsid w:val="008F1721"/>
    <w:rsid w:val="008F6D5C"/>
    <w:rsid w:val="00916B79"/>
    <w:rsid w:val="009422B9"/>
    <w:rsid w:val="00943988"/>
    <w:rsid w:val="00952D1D"/>
    <w:rsid w:val="00972A89"/>
    <w:rsid w:val="00973069"/>
    <w:rsid w:val="00981C46"/>
    <w:rsid w:val="009A21A2"/>
    <w:rsid w:val="009A7112"/>
    <w:rsid w:val="009B6D26"/>
    <w:rsid w:val="009D16FB"/>
    <w:rsid w:val="009D434A"/>
    <w:rsid w:val="009E2EBE"/>
    <w:rsid w:val="009E371F"/>
    <w:rsid w:val="00A42AEE"/>
    <w:rsid w:val="00A51CE7"/>
    <w:rsid w:val="00A617B5"/>
    <w:rsid w:val="00A6648F"/>
    <w:rsid w:val="00A817F0"/>
    <w:rsid w:val="00AB71F6"/>
    <w:rsid w:val="00AC2B93"/>
    <w:rsid w:val="00AC7F23"/>
    <w:rsid w:val="00B041E2"/>
    <w:rsid w:val="00B076E4"/>
    <w:rsid w:val="00B11186"/>
    <w:rsid w:val="00B33357"/>
    <w:rsid w:val="00BC7A50"/>
    <w:rsid w:val="00BD49B6"/>
    <w:rsid w:val="00BD4D7B"/>
    <w:rsid w:val="00BD72E2"/>
    <w:rsid w:val="00C049A2"/>
    <w:rsid w:val="00C06B1E"/>
    <w:rsid w:val="00C12ED2"/>
    <w:rsid w:val="00C12FB4"/>
    <w:rsid w:val="00C2039E"/>
    <w:rsid w:val="00C73A9A"/>
    <w:rsid w:val="00C81F8B"/>
    <w:rsid w:val="00C837C5"/>
    <w:rsid w:val="00C97255"/>
    <w:rsid w:val="00CA490B"/>
    <w:rsid w:val="00CB39D9"/>
    <w:rsid w:val="00CD32F6"/>
    <w:rsid w:val="00CE74E9"/>
    <w:rsid w:val="00CF5678"/>
    <w:rsid w:val="00D11D82"/>
    <w:rsid w:val="00D45E07"/>
    <w:rsid w:val="00D92139"/>
    <w:rsid w:val="00D924ED"/>
    <w:rsid w:val="00D92AA7"/>
    <w:rsid w:val="00DA0937"/>
    <w:rsid w:val="00DA6D80"/>
    <w:rsid w:val="00DB58C0"/>
    <w:rsid w:val="00DC1257"/>
    <w:rsid w:val="00DF0445"/>
    <w:rsid w:val="00DF31C6"/>
    <w:rsid w:val="00E131AB"/>
    <w:rsid w:val="00E210FC"/>
    <w:rsid w:val="00E43792"/>
    <w:rsid w:val="00E47137"/>
    <w:rsid w:val="00E5446C"/>
    <w:rsid w:val="00E6163F"/>
    <w:rsid w:val="00E66AD5"/>
    <w:rsid w:val="00E85989"/>
    <w:rsid w:val="00EB0CC7"/>
    <w:rsid w:val="00EB2238"/>
    <w:rsid w:val="00ED407D"/>
    <w:rsid w:val="00EF0529"/>
    <w:rsid w:val="00EF546F"/>
    <w:rsid w:val="00F13575"/>
    <w:rsid w:val="00F3379E"/>
    <w:rsid w:val="00F51F5B"/>
    <w:rsid w:val="00F57939"/>
    <w:rsid w:val="00F81171"/>
    <w:rsid w:val="00F95121"/>
    <w:rsid w:val="00FC0FF8"/>
    <w:rsid w:val="00FE7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322445"/>
  <w15:docId w15:val="{FC430B9E-4149-4466-8CA0-3A88C5E95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320"/>
        <w:tab w:val="right" w:pos="8640"/>
      </w:tabs>
    </w:pPr>
    <w:rPr>
      <w:rFonts w:cs="Arial Unicode MS"/>
      <w:color w:val="000000"/>
      <w:sz w:val="24"/>
      <w:szCs w:val="24"/>
      <w:u w:color="000000"/>
    </w:rPr>
  </w:style>
  <w:style w:type="paragraph" w:customStyle="1" w:styleId="BodyA">
    <w:name w:val="Body A"/>
    <w:rPr>
      <w:rFonts w:cs="Arial Unicode MS"/>
      <w:color w:val="000000"/>
      <w:sz w:val="24"/>
      <w:szCs w:val="24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Default">
    <w:name w:val="Default"/>
    <w:pPr>
      <w:widowControl w:val="0"/>
    </w:pPr>
    <w:rPr>
      <w:rFonts w:ascii="Lapidary 33 3 BT" w:eastAsia="Lapidary 33 3 BT" w:hAnsi="Lapidary 33 3 BT" w:cs="Lapidary 33 3 BT"/>
      <w:color w:val="000000"/>
      <w:sz w:val="24"/>
      <w:szCs w:val="24"/>
      <w:u w:color="000000"/>
    </w:rPr>
  </w:style>
  <w:style w:type="paragraph" w:customStyle="1" w:styleId="msolistparagraph0">
    <w:name w:val="msolistparagraph"/>
    <w:pPr>
      <w:ind w:left="720"/>
    </w:pPr>
    <w:rPr>
      <w:rFonts w:ascii="Calibri" w:eastAsia="Calibri" w:hAnsi="Calibri" w:cs="Calibri"/>
      <w:color w:val="4864A7"/>
      <w:sz w:val="24"/>
      <w:szCs w:val="24"/>
      <w:u w:color="4864A7"/>
    </w:rPr>
  </w:style>
  <w:style w:type="numbering" w:customStyle="1" w:styleId="ImportedStyle1">
    <w:name w:val="Imported Style 1"/>
    <w:pPr>
      <w:numPr>
        <w:numId w:val="1"/>
      </w:numPr>
    </w:pPr>
  </w:style>
  <w:style w:type="paragraph" w:styleId="ListParagraph">
    <w:name w:val="List Paragraph"/>
    <w:uiPriority w:val="34"/>
    <w:qFormat/>
    <w:pPr>
      <w:ind w:left="720"/>
    </w:pPr>
    <w:rPr>
      <w:rFonts w:cs="Arial Unicode MS"/>
      <w:color w:val="000000"/>
      <w:sz w:val="24"/>
      <w:szCs w:val="24"/>
      <w:u w:color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2D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2D96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semiHidden/>
    <w:unhideWhenUsed/>
    <w:rsid w:val="006F10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F105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64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84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07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578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2286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28746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84472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6125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0303897">
                                          <w:marLeft w:val="0"/>
                                          <w:marRight w:val="0"/>
                                          <w:marTop w:val="12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12925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55816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7874319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86460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909565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690440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57708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357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94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97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45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535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8651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118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4634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9234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7496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3850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74177230">
                                          <w:marLeft w:val="0"/>
                                          <w:marRight w:val="0"/>
                                          <w:marTop w:val="12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91426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22940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0861497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84871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42943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aa0b3ba-8fa4-4aa7-b445-6c1af1adb936" xsi:nil="true"/>
    <lcf76f155ced4ddcb4097134ff3c332f xmlns="79e9a1a8-cbdc-4c71-bd22-0b083b638ab7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3A48BEAC180B4986D1CA009FF10CFE" ma:contentTypeVersion="14" ma:contentTypeDescription="Create a new document." ma:contentTypeScope="" ma:versionID="ecb5ba392f3548e0f3c12d49c37e2c17">
  <xsd:schema xmlns:xsd="http://www.w3.org/2001/XMLSchema" xmlns:xs="http://www.w3.org/2001/XMLSchema" xmlns:p="http://schemas.microsoft.com/office/2006/metadata/properties" xmlns:ns2="79e9a1a8-cbdc-4c71-bd22-0b083b638ab7" xmlns:ns3="2f2d2916-b327-4d5d-b581-170e3fe68c84" xmlns:ns4="baa0b3ba-8fa4-4aa7-b445-6c1af1adb936" targetNamespace="http://schemas.microsoft.com/office/2006/metadata/properties" ma:root="true" ma:fieldsID="412d3aece57f44dfb3b84146b2b27a10" ns2:_="" ns3:_="" ns4:_="">
    <xsd:import namespace="79e9a1a8-cbdc-4c71-bd22-0b083b638ab7"/>
    <xsd:import namespace="2f2d2916-b327-4d5d-b581-170e3fe68c84"/>
    <xsd:import namespace="baa0b3ba-8fa4-4aa7-b445-6c1af1adb9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e9a1a8-cbdc-4c71-bd22-0b083b638a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a048830-5a57-4863-be05-52a55f6747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d2916-b327-4d5d-b581-170e3fe68c8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a0b3ba-8fa4-4aa7-b445-6c1af1adb936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12e18ac-2cbb-46db-9474-9721c7f1156f}" ma:internalName="TaxCatchAll" ma:showField="CatchAllData" ma:web="baa0b3ba-8fa4-4aa7-b445-6c1af1adb9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10BCA80-AB4A-45F1-B427-18B589DB56A6}">
  <ds:schemaRefs>
    <ds:schemaRef ds:uri="http://schemas.microsoft.com/office/2006/metadata/properties"/>
    <ds:schemaRef ds:uri="http://schemas.microsoft.com/office/infopath/2007/PartnerControls"/>
    <ds:schemaRef ds:uri="baa0b3ba-8fa4-4aa7-b445-6c1af1adb936"/>
    <ds:schemaRef ds:uri="79e9a1a8-cbdc-4c71-bd22-0b083b638ab7"/>
  </ds:schemaRefs>
</ds:datastoreItem>
</file>

<file path=customXml/itemProps2.xml><?xml version="1.0" encoding="utf-8"?>
<ds:datastoreItem xmlns:ds="http://schemas.openxmlformats.org/officeDocument/2006/customXml" ds:itemID="{3E483406-8A84-4AB2-8EB3-80E2CE1E91E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BE9ED79-CB4E-4F87-9D30-9B1CC8C723A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0FFA8BA-0355-4C8B-B158-869F628899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e9a1a8-cbdc-4c71-bd22-0b083b638ab7"/>
    <ds:schemaRef ds:uri="2f2d2916-b327-4d5d-b581-170e3fe68c84"/>
    <ds:schemaRef ds:uri="baa0b3ba-8fa4-4aa7-b445-6c1af1adb9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7</Words>
  <Characters>50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yder, John</dc:creator>
  <cp:keywords/>
  <cp:lastModifiedBy>Snyder, John</cp:lastModifiedBy>
  <cp:revision>2</cp:revision>
  <cp:lastPrinted>2022-06-22T15:32:00Z</cp:lastPrinted>
  <dcterms:created xsi:type="dcterms:W3CDTF">2022-08-25T13:51:00Z</dcterms:created>
  <dcterms:modified xsi:type="dcterms:W3CDTF">2022-08-25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3A48BEAC180B4986D1CA009FF10CFE</vt:lpwstr>
  </property>
  <property fmtid="{D5CDD505-2E9C-101B-9397-08002B2CF9AE}" pid="3" name="Order">
    <vt:r8>896200</vt:r8>
  </property>
  <property fmtid="{D5CDD505-2E9C-101B-9397-08002B2CF9AE}" pid="4" name="MediaServiceImageTags">
    <vt:lpwstr/>
  </property>
</Properties>
</file>